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4c43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ce43dc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29T11:47:39Z</dcterms:created>
  <dcterms:modified xsi:type="dcterms:W3CDTF">2021-12-29T11:47:39Z</dcterms:modified>
</cp:coreProperties>
</file>